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lection</w:t>
      </w:r>
      <w:r>
        <w:t xml:space="preserve"> </w:t>
      </w:r>
      <w:r>
        <w:t xml:space="preserve">Rubric</w:t>
      </w:r>
    </w:p>
    <w:p>
      <w:pPr>
        <w:pStyle w:val="TableCaption"/>
      </w:pPr>
      <w:r>
        <w:t xml:space="preserve">Modification of Rubric by Michael Lipscomb at the University of Minnesot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Modification of Rubric by Michael Lipscomb at the University of Minnesota"/>
      </w:tblPr>
      <w:tblGrid>
        <w:gridCol w:w="149"/>
        <w:gridCol w:w="1549"/>
        <w:gridCol w:w="1974"/>
        <w:gridCol w:w="2192"/>
        <w:gridCol w:w="205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ttrib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ow Basic 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c 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cient 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anced 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sta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als little understanding of the assigned artifac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als a questionable understanding of the assigned artifact and abstracts only a single significant piece of information as eviden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als a relatively clear understanding of the assigned artifact and abstracts a couple of significant pieces of information as eviden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als a clear understanding of the assigned artifact and abstracts 3-5 significant pieces of information as evide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-topic and does not provide significant evidence of reflective proces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not show evidence of reflection about the assigned artifact and its application to other course content; writing rarely reveals attempts at deeper levels of thinkin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ws some evidence of reflection about the assigned artifact and its application to other course content; writing usually reveals attempts at deeper levels of thinkin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als clear and consistent evidence of reflection about the assigned artifact and its application to other course content; writing reveals attempts at deeper levels of think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icantly below the minimum word limi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ewhat below the minimum word limi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ts the minimum word limi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eeds the minimum word limi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ing style is in need of improvement; contains a significant number of errors in grammar, spelling, punctuation, and/or word choi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s are relatively well written, but other parts reveal errors in grammar, spelling, punctuation, and/or word choice; clearly not carefully proofread prior to submiss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lly well written, mostly incorporating accurate grammatical structure, spelling, punctuation, and word choice; proof artifact prior to submission could have caught the remaining error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emely well written, consistently incorporating accurate grammatical structure, spelling, punctuation, and word choice; clearly proofread and edited prior to submission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lection Rubric</dc:title>
  <dc:creator/>
  <cp:keywords/>
  <dcterms:created xsi:type="dcterms:W3CDTF">2023-09-27T18:31:08Z</dcterms:created>
  <dcterms:modified xsi:type="dcterms:W3CDTF">2023-09-27T18:3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